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97E09" w14:textId="77777777" w:rsidR="00976C76" w:rsidRDefault="002E2118" w:rsidP="002E2118">
      <w:pPr>
        <w:jc w:val="center"/>
        <w:rPr>
          <w:b/>
          <w:lang w:val="it-IT"/>
        </w:rPr>
      </w:pPr>
      <w:r>
        <w:rPr>
          <w:b/>
          <w:lang w:val="it-IT"/>
        </w:rPr>
        <w:t>Scheda</w:t>
      </w:r>
      <w:r w:rsidR="00397BF7" w:rsidRPr="00397BF7">
        <w:rPr>
          <w:b/>
          <w:lang w:val="it-IT"/>
        </w:rPr>
        <w:t xml:space="preserve"> insegnamento</w:t>
      </w:r>
    </w:p>
    <w:p w14:paraId="57BD6E4C" w14:textId="165DC00A" w:rsidR="00AE2F06" w:rsidRPr="00AC5416" w:rsidRDefault="002E2118" w:rsidP="000B0124">
      <w:pPr>
        <w:jc w:val="center"/>
        <w:rPr>
          <w:rFonts w:ascii="Times New Roman" w:eastAsia="Times New Roman" w:hAnsi="Times New Roman" w:cs="Times New Roman"/>
          <w:b/>
          <w:lang w:val="it-IT" w:eastAsia="en-US"/>
        </w:rPr>
      </w:pPr>
      <w:r w:rsidRPr="00AC5416">
        <w:rPr>
          <w:b/>
          <w:lang w:val="it-IT"/>
        </w:rPr>
        <w:t>Modulo di</w:t>
      </w:r>
      <w:r w:rsidR="00B139A1" w:rsidRPr="00AC5416">
        <w:rPr>
          <w:b/>
          <w:lang w:val="it-IT"/>
        </w:rPr>
        <w:t xml:space="preserve"> “</w:t>
      </w:r>
      <w:r w:rsidR="00AC5416" w:rsidRPr="00AC5416">
        <w:rPr>
          <w:b/>
          <w:highlight w:val="yellow"/>
          <w:lang w:val="it-IT"/>
        </w:rPr>
        <w:t xml:space="preserve">Teorie di </w:t>
      </w:r>
      <w:bookmarkStart w:id="0" w:name="_GoBack"/>
      <w:bookmarkEnd w:id="0"/>
      <w:r w:rsidR="00354281" w:rsidRPr="00AC5416">
        <w:rPr>
          <w:b/>
          <w:highlight w:val="yellow"/>
          <w:lang w:val="it-IT"/>
        </w:rPr>
        <w:t>Management</w:t>
      </w:r>
      <w:r w:rsidR="00647699" w:rsidRPr="00AC5416">
        <w:rPr>
          <w:b/>
          <w:highlight w:val="yellow"/>
          <w:lang w:val="it-IT"/>
        </w:rPr>
        <w:t>”</w:t>
      </w:r>
      <w:r w:rsidR="00AE2F06" w:rsidRPr="00AC5416">
        <w:rPr>
          <w:b/>
          <w:highlight w:val="yellow"/>
          <w:lang w:val="it-IT"/>
        </w:rPr>
        <w:t xml:space="preserve"> / “</w:t>
      </w:r>
      <w:r w:rsidR="00AC5416" w:rsidRPr="00AC5416">
        <w:rPr>
          <w:b/>
          <w:highlight w:val="yellow"/>
          <w:lang w:val="it-IT"/>
        </w:rPr>
        <w:t>Management theories</w:t>
      </w:r>
      <w:r w:rsidR="00AE2F06" w:rsidRPr="00AC5416">
        <w:rPr>
          <w:b/>
          <w:highlight w:val="yellow"/>
          <w:lang w:val="it-IT"/>
        </w:rPr>
        <w:t>”</w:t>
      </w:r>
    </w:p>
    <w:p w14:paraId="58927E16" w14:textId="77777777" w:rsidR="002E2118" w:rsidRPr="00AC5416" w:rsidRDefault="002E2118" w:rsidP="002B1B10">
      <w:pPr>
        <w:jc w:val="both"/>
        <w:rPr>
          <w:b/>
          <w:lang w:val="it-IT"/>
        </w:rPr>
      </w:pPr>
    </w:p>
    <w:tbl>
      <w:tblPr>
        <w:tblStyle w:val="Grigliatabella"/>
        <w:tblW w:w="10031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3686"/>
      </w:tblGrid>
      <w:tr w:rsidR="00D46789" w:rsidRPr="002E2118" w14:paraId="6E49EA8E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06FBFC05" w14:textId="77777777" w:rsidR="00D46789" w:rsidRPr="00AC5416" w:rsidRDefault="00D46789" w:rsidP="002E2118">
            <w:pPr>
              <w:rPr>
                <w:b/>
                <w:lang w:val="it-IT"/>
              </w:rPr>
            </w:pPr>
          </w:p>
        </w:tc>
        <w:tc>
          <w:tcPr>
            <w:tcW w:w="3685" w:type="dxa"/>
            <w:vAlign w:val="center"/>
          </w:tcPr>
          <w:p w14:paraId="0C00001F" w14:textId="77777777" w:rsidR="00D46789" w:rsidRDefault="00D46789" w:rsidP="002E2118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Italiano</w:t>
            </w:r>
          </w:p>
        </w:tc>
        <w:tc>
          <w:tcPr>
            <w:tcW w:w="3686" w:type="dxa"/>
            <w:vAlign w:val="center"/>
          </w:tcPr>
          <w:p w14:paraId="7711507E" w14:textId="77777777" w:rsidR="00D46789" w:rsidRDefault="00D46789" w:rsidP="002E2118">
            <w:pPr>
              <w:ind w:right="176"/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English</w:t>
            </w:r>
          </w:p>
        </w:tc>
      </w:tr>
      <w:tr w:rsidR="00D53725" w:rsidRPr="00A16D7E" w14:paraId="23C8C4D3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24B8424C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Docente/</w:t>
            </w:r>
            <w:proofErr w:type="spellStart"/>
            <w:r>
              <w:rPr>
                <w:b/>
                <w:lang w:val="it-IT"/>
              </w:rPr>
              <w:t>Instructor</w:t>
            </w:r>
            <w:proofErr w:type="spellEnd"/>
            <w:r>
              <w:rPr>
                <w:b/>
                <w:lang w:val="it-IT"/>
              </w:rPr>
              <w:t xml:space="preserve"> </w:t>
            </w:r>
          </w:p>
        </w:tc>
        <w:tc>
          <w:tcPr>
            <w:tcW w:w="3685" w:type="dxa"/>
            <w:vAlign w:val="center"/>
          </w:tcPr>
          <w:p w14:paraId="3A6C2292" w14:textId="7EAC4D8D" w:rsidR="000C1D80" w:rsidRDefault="000C1D80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drea Runfola</w:t>
            </w:r>
          </w:p>
          <w:p w14:paraId="01B4A84B" w14:textId="555509F7" w:rsidR="00D53725" w:rsidRDefault="00D53725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  <w:p w14:paraId="75619228" w14:textId="0E2892C9" w:rsidR="00D53725" w:rsidRPr="00F877FD" w:rsidRDefault="00D53725" w:rsidP="001C6A2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Marina Gigliotti</w:t>
            </w:r>
          </w:p>
        </w:tc>
        <w:tc>
          <w:tcPr>
            <w:tcW w:w="3686" w:type="dxa"/>
            <w:vAlign w:val="center"/>
          </w:tcPr>
          <w:p w14:paraId="36D58574" w14:textId="77777777" w:rsidR="000C1D80" w:rsidRDefault="000C1D80" w:rsidP="000C1D8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drea Runfola</w:t>
            </w:r>
          </w:p>
          <w:p w14:paraId="31BF6E9D" w14:textId="77777777" w:rsidR="00D53725" w:rsidRDefault="00D53725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  <w:p w14:paraId="00039070" w14:textId="6EDBBF53" w:rsidR="00D53725" w:rsidRPr="00F877FD" w:rsidRDefault="00D53725" w:rsidP="001C6A2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Marina Gigliotti</w:t>
            </w:r>
          </w:p>
        </w:tc>
      </w:tr>
      <w:tr w:rsidR="00D53725" w:rsidRPr="00F062A1" w14:paraId="1BD351B8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6833859A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itolo/Title </w:t>
            </w:r>
          </w:p>
        </w:tc>
        <w:tc>
          <w:tcPr>
            <w:tcW w:w="3685" w:type="dxa"/>
            <w:vAlign w:val="center"/>
          </w:tcPr>
          <w:p w14:paraId="1B996064" w14:textId="2A2F608A" w:rsidR="00D53725" w:rsidRPr="00AC5416" w:rsidRDefault="00AC5416" w:rsidP="00D53725">
            <w:pPr>
              <w:jc w:val="center"/>
              <w:rPr>
                <w:highlight w:val="yellow"/>
                <w:lang w:val="it-IT"/>
              </w:rPr>
            </w:pPr>
            <w:r w:rsidRPr="00AC5416">
              <w:rPr>
                <w:highlight w:val="yellow"/>
                <w:lang w:val="it-IT"/>
              </w:rPr>
              <w:t>Teorie di Management</w:t>
            </w:r>
          </w:p>
        </w:tc>
        <w:tc>
          <w:tcPr>
            <w:tcW w:w="3686" w:type="dxa"/>
            <w:vAlign w:val="center"/>
          </w:tcPr>
          <w:p w14:paraId="6613ACA6" w14:textId="3406B714" w:rsidR="00D53725" w:rsidRPr="00AC5416" w:rsidRDefault="00AC5416" w:rsidP="00D53725">
            <w:pPr>
              <w:ind w:right="176"/>
              <w:jc w:val="center"/>
              <w:rPr>
                <w:highlight w:val="yellow"/>
                <w:lang w:val="en-GB"/>
              </w:rPr>
            </w:pPr>
            <w:r w:rsidRPr="00AC5416">
              <w:rPr>
                <w:highlight w:val="yellow"/>
                <w:lang w:val="en-GB"/>
              </w:rPr>
              <w:t>Management theories</w:t>
            </w:r>
          </w:p>
        </w:tc>
      </w:tr>
      <w:tr w:rsidR="00D53725" w:rsidRPr="006A3E01" w14:paraId="4F285C73" w14:textId="77777777" w:rsidTr="00A87FA9">
        <w:trPr>
          <w:trHeight w:val="907"/>
        </w:trPr>
        <w:tc>
          <w:tcPr>
            <w:tcW w:w="2660" w:type="dxa"/>
            <w:vAlign w:val="center"/>
          </w:tcPr>
          <w:p w14:paraId="14F2CB86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ontenuti/</w:t>
            </w:r>
            <w:proofErr w:type="spellStart"/>
            <w:r>
              <w:rPr>
                <w:b/>
                <w:lang w:val="it-IT"/>
              </w:rPr>
              <w:t>Contents</w:t>
            </w:r>
            <w:proofErr w:type="spellEnd"/>
          </w:p>
        </w:tc>
        <w:tc>
          <w:tcPr>
            <w:tcW w:w="3685" w:type="dxa"/>
            <w:vAlign w:val="center"/>
          </w:tcPr>
          <w:p w14:paraId="3F7428D1" w14:textId="67381ACC" w:rsidR="006A3E01" w:rsidRPr="00C84AFF" w:rsidRDefault="006A3E01" w:rsidP="006A3E01">
            <w:pPr>
              <w:rPr>
                <w:rFonts w:cs="Times New Roman"/>
                <w:b/>
                <w:lang w:val="it-IT"/>
              </w:rPr>
            </w:pPr>
            <w:r w:rsidRPr="00C84AFF">
              <w:rPr>
                <w:rFonts w:cs="Times New Roman"/>
                <w:b/>
                <w:lang w:val="it-IT"/>
              </w:rPr>
              <w:t>Teorie di</w:t>
            </w:r>
            <w:r w:rsidR="00B95473">
              <w:rPr>
                <w:rFonts w:cs="Times New Roman"/>
                <w:b/>
                <w:lang w:val="it-IT"/>
              </w:rPr>
              <w:t xml:space="preserve"> international business (Andrea Runfola –6 ore)</w:t>
            </w:r>
            <w:r w:rsidRPr="00C84AFF">
              <w:rPr>
                <w:rFonts w:cs="Times New Roman"/>
                <w:b/>
                <w:lang w:val="it-IT"/>
              </w:rPr>
              <w:t xml:space="preserve">: </w:t>
            </w:r>
          </w:p>
          <w:p w14:paraId="664E9F88" w14:textId="62C0FE9F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La ricerca</w:t>
            </w:r>
            <w:r w:rsidR="00B95473">
              <w:rPr>
                <w:rFonts w:cs="Times New Roman"/>
                <w:lang w:val="it-IT"/>
              </w:rPr>
              <w:t xml:space="preserve"> di international business</w:t>
            </w:r>
            <w:r w:rsidR="008D4EB1">
              <w:rPr>
                <w:rFonts w:cs="Times New Roman"/>
                <w:lang w:val="it-IT"/>
              </w:rPr>
              <w:t xml:space="preserve"> (IB)</w:t>
            </w:r>
          </w:p>
          <w:p w14:paraId="293580D2" w14:textId="018955CA" w:rsidR="00BE0585" w:rsidRDefault="00DF6DEF" w:rsidP="00BE058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 xml:space="preserve">Le </w:t>
            </w:r>
            <w:r w:rsidR="008D4EB1">
              <w:rPr>
                <w:rFonts w:cs="Times New Roman"/>
                <w:lang w:val="it-IT"/>
              </w:rPr>
              <w:t xml:space="preserve">principali </w:t>
            </w:r>
            <w:r>
              <w:rPr>
                <w:rFonts w:cs="Times New Roman"/>
                <w:lang w:val="it-IT"/>
              </w:rPr>
              <w:t xml:space="preserve">teorie </w:t>
            </w:r>
            <w:r w:rsidR="00C7716A">
              <w:rPr>
                <w:rFonts w:cs="Times New Roman"/>
                <w:lang w:val="it-IT"/>
              </w:rPr>
              <w:t>sull’internazionalizzazione dell’impresa</w:t>
            </w:r>
            <w:r w:rsidR="008D4EB1">
              <w:rPr>
                <w:rFonts w:cs="Times New Roman"/>
                <w:lang w:val="it-IT"/>
              </w:rPr>
              <w:t xml:space="preserve"> </w:t>
            </w:r>
          </w:p>
          <w:p w14:paraId="120DBA64" w14:textId="565FBE6F" w:rsidR="00BE0585" w:rsidRPr="008D4EB1" w:rsidRDefault="008D4EB1" w:rsidP="00BE058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Gli attuali sviluppi</w:t>
            </w:r>
            <w:r w:rsidR="00BE0585" w:rsidRPr="008D4EB1">
              <w:rPr>
                <w:rFonts w:cs="Times New Roman"/>
                <w:lang w:val="it-IT"/>
              </w:rPr>
              <w:t xml:space="preserve"> </w:t>
            </w:r>
            <w:r>
              <w:rPr>
                <w:rFonts w:cs="Times New Roman"/>
                <w:lang w:val="it-IT"/>
              </w:rPr>
              <w:t>d</w:t>
            </w:r>
            <w:r w:rsidRPr="008D4EB1">
              <w:rPr>
                <w:rFonts w:cs="Times New Roman"/>
                <w:lang w:val="it-IT"/>
              </w:rPr>
              <w:t>ella ricerca di i</w:t>
            </w:r>
            <w:r>
              <w:rPr>
                <w:rFonts w:cs="Times New Roman"/>
                <w:lang w:val="it-IT"/>
              </w:rPr>
              <w:t>nternational business: come definire domande di ricerca originali in IB</w:t>
            </w:r>
          </w:p>
          <w:p w14:paraId="733A95F1" w14:textId="77777777" w:rsidR="00BE0585" w:rsidRPr="008D4EB1" w:rsidRDefault="00BE0585" w:rsidP="00BE0585">
            <w:pPr>
              <w:pStyle w:val="Paragrafoelenco"/>
              <w:rPr>
                <w:rFonts w:cs="Times New Roman"/>
                <w:lang w:val="it-IT"/>
              </w:rPr>
            </w:pPr>
          </w:p>
          <w:p w14:paraId="0DC8A7F5" w14:textId="42FB95CC" w:rsidR="006A3E01" w:rsidRPr="00C84AFF" w:rsidRDefault="00B95473" w:rsidP="006A3E01">
            <w:pPr>
              <w:ind w:left="10"/>
              <w:rPr>
                <w:rFonts w:cs="Times New Roman"/>
                <w:b/>
                <w:lang w:val="it-IT"/>
              </w:rPr>
            </w:pPr>
            <w:r>
              <w:rPr>
                <w:rFonts w:cs="Times New Roman"/>
                <w:b/>
                <w:lang w:val="it-IT"/>
              </w:rPr>
              <w:t xml:space="preserve">Teorie sul </w:t>
            </w:r>
            <w:r w:rsidR="00A87FA9">
              <w:rPr>
                <w:rFonts w:cs="Times New Roman"/>
                <w:b/>
                <w:lang w:val="it-IT"/>
              </w:rPr>
              <w:t>comportamento del consumatore</w:t>
            </w:r>
            <w:r>
              <w:rPr>
                <w:rFonts w:cs="Times New Roman"/>
                <w:b/>
                <w:lang w:val="it-IT"/>
              </w:rPr>
              <w:t xml:space="preserve"> (Marina Gigliotti -6 ore)</w:t>
            </w:r>
          </w:p>
          <w:p w14:paraId="65E02A9C" w14:textId="3285BA14" w:rsidR="006A3E01" w:rsidRPr="00C84AFF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Prospettive</w:t>
            </w:r>
            <w:r w:rsidR="005D66AC">
              <w:rPr>
                <w:rFonts w:cs="Times New Roman"/>
                <w:lang w:val="it-IT"/>
              </w:rPr>
              <w:t xml:space="preserve"> teoric</w:t>
            </w:r>
            <w:r>
              <w:rPr>
                <w:rFonts w:cs="Times New Roman"/>
                <w:lang w:val="it-IT"/>
              </w:rPr>
              <w:t>he</w:t>
            </w:r>
            <w:r w:rsidR="005D66AC">
              <w:rPr>
                <w:rFonts w:cs="Times New Roman"/>
                <w:lang w:val="it-IT"/>
              </w:rPr>
              <w:t xml:space="preserve"> positivist</w:t>
            </w:r>
            <w:r>
              <w:rPr>
                <w:rFonts w:cs="Times New Roman"/>
                <w:lang w:val="it-IT"/>
              </w:rPr>
              <w:t>e</w:t>
            </w:r>
            <w:r w:rsidR="006A3E01" w:rsidRPr="00C84AFF">
              <w:rPr>
                <w:rFonts w:cs="Times New Roman"/>
                <w:lang w:val="it-IT"/>
              </w:rPr>
              <w:t xml:space="preserve"> (</w:t>
            </w:r>
            <w:r w:rsidR="005D66AC">
              <w:rPr>
                <w:rFonts w:cs="Times New Roman"/>
                <w:lang w:val="it-IT"/>
              </w:rPr>
              <w:t>razionale, comportamentale, cognitivo</w:t>
            </w:r>
            <w:r w:rsidR="006A3E01" w:rsidRPr="00C84AFF">
              <w:rPr>
                <w:rFonts w:cs="Times New Roman"/>
                <w:lang w:val="it-IT"/>
              </w:rPr>
              <w:t>)</w:t>
            </w:r>
          </w:p>
          <w:p w14:paraId="63CF7CE2" w14:textId="3968BDE8" w:rsidR="006A3E01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Prospettive teoriche non positiviste o interpretative</w:t>
            </w:r>
          </w:p>
          <w:p w14:paraId="15C0A68D" w14:textId="2E0284B5" w:rsidR="005D66AC" w:rsidRPr="00C84AFF" w:rsidRDefault="005D66AC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Fare ricerca sul comportamento del consumatore</w:t>
            </w:r>
          </w:p>
          <w:p w14:paraId="29F6DE9E" w14:textId="77777777" w:rsidR="006A3E01" w:rsidRPr="00C84AFF" w:rsidRDefault="006A3E01" w:rsidP="006A3E01">
            <w:pPr>
              <w:ind w:left="10"/>
              <w:rPr>
                <w:rFonts w:cs="Times New Roman"/>
                <w:b/>
                <w:lang w:val="it-IT"/>
              </w:rPr>
            </w:pPr>
          </w:p>
          <w:p w14:paraId="7EC7182E" w14:textId="220022F7" w:rsidR="006A3E01" w:rsidRPr="00C84AFF" w:rsidRDefault="00041E84" w:rsidP="006A3E01">
            <w:pPr>
              <w:ind w:left="10"/>
              <w:rPr>
                <w:rFonts w:cs="Times New Roman"/>
                <w:b/>
                <w:lang w:val="it-IT"/>
              </w:rPr>
            </w:pPr>
            <w:r>
              <w:rPr>
                <w:rFonts w:cs="Times New Roman"/>
                <w:b/>
                <w:lang w:val="it-IT"/>
              </w:rPr>
              <w:t xml:space="preserve">Teorie di management: </w:t>
            </w:r>
            <w:r w:rsidR="00CB04DF">
              <w:rPr>
                <w:rFonts w:cs="Times New Roman"/>
                <w:b/>
                <w:lang w:val="it-IT"/>
              </w:rPr>
              <w:t>gli aspetti sociali</w:t>
            </w:r>
            <w:r w:rsidR="00B95473">
              <w:rPr>
                <w:rFonts w:cs="Times New Roman"/>
                <w:b/>
                <w:lang w:val="it-IT"/>
              </w:rPr>
              <w:t xml:space="preserve"> (Antonio Picciotti- 6 ore)</w:t>
            </w:r>
          </w:p>
          <w:p w14:paraId="36F7932C" w14:textId="53218A19" w:rsidR="006A3E01" w:rsidRPr="00CB04DF" w:rsidRDefault="00CB04DF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A</w:t>
            </w:r>
            <w:r w:rsidRPr="00CB04DF">
              <w:rPr>
                <w:rFonts w:cs="Times New Roman"/>
                <w:lang w:val="it-IT"/>
              </w:rPr>
              <w:t xml:space="preserve">pprocci teorici </w:t>
            </w:r>
            <w:r>
              <w:rPr>
                <w:rFonts w:cs="Times New Roman"/>
                <w:lang w:val="it-IT"/>
              </w:rPr>
              <w:t>alle tematiche sociali: dalla CSR alla teoria degli stakeholder</w:t>
            </w:r>
          </w:p>
          <w:p w14:paraId="5BECB979" w14:textId="568FF6B7" w:rsidR="006A3E01" w:rsidRPr="00C84AF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Gli approfondimenti teorici attuali</w:t>
            </w:r>
            <w:r w:rsidR="00CB04DF">
              <w:rPr>
                <w:rFonts w:cs="Times New Roman"/>
                <w:lang w:val="it-IT"/>
              </w:rPr>
              <w:t xml:space="preserve">: </w:t>
            </w:r>
            <w:r>
              <w:rPr>
                <w:rFonts w:cs="Times New Roman"/>
                <w:lang w:val="it-IT"/>
              </w:rPr>
              <w:t>verso l’</w:t>
            </w:r>
            <w:r w:rsidR="006A3E01" w:rsidRPr="00C84AFF">
              <w:rPr>
                <w:rFonts w:cs="Times New Roman"/>
                <w:lang w:val="it-IT"/>
              </w:rPr>
              <w:t>imprenditorialità sociale</w:t>
            </w:r>
          </w:p>
          <w:p w14:paraId="487C820C" w14:textId="2865F710" w:rsidR="00D53725" w:rsidRPr="00C84AF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lastRenderedPageBreak/>
              <w:t>Fuori dal confine: l</w:t>
            </w:r>
            <w:r w:rsidR="006A3E01" w:rsidRPr="00C84AFF">
              <w:rPr>
                <w:rFonts w:cs="Times New Roman"/>
                <w:lang w:val="it-IT"/>
              </w:rPr>
              <w:t>’impresa sociale</w:t>
            </w:r>
          </w:p>
          <w:p w14:paraId="0A817A93" w14:textId="69FDCBB3" w:rsidR="006A3E01" w:rsidRPr="00C84AFF" w:rsidRDefault="006A3E01" w:rsidP="006A3E01">
            <w:pPr>
              <w:rPr>
                <w:lang w:val="it-IT"/>
              </w:rPr>
            </w:pPr>
          </w:p>
        </w:tc>
        <w:tc>
          <w:tcPr>
            <w:tcW w:w="3686" w:type="dxa"/>
          </w:tcPr>
          <w:p w14:paraId="27ACA71A" w14:textId="6C58558D" w:rsidR="006A3E01" w:rsidRDefault="00B95473" w:rsidP="006A3E01">
            <w:pPr>
              <w:rPr>
                <w:rFonts w:cs="Times New Roman"/>
                <w:b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lastRenderedPageBreak/>
              <w:t>International business</w:t>
            </w:r>
            <w:r w:rsidR="006A3E01" w:rsidRPr="00750DF3">
              <w:rPr>
                <w:rFonts w:cs="Times New Roman"/>
                <w:b/>
                <w:lang w:val="en-GB"/>
              </w:rPr>
              <w:t xml:space="preserve"> theories</w:t>
            </w:r>
            <w:r>
              <w:rPr>
                <w:rFonts w:cs="Times New Roman"/>
                <w:b/>
                <w:lang w:val="en-GB"/>
              </w:rPr>
              <w:t xml:space="preserve"> (Andrea Runfola – 6 </w:t>
            </w:r>
            <w:r w:rsidR="00C7716A">
              <w:rPr>
                <w:rFonts w:cs="Times New Roman"/>
                <w:b/>
                <w:lang w:val="en-GB"/>
              </w:rPr>
              <w:t>hours</w:t>
            </w:r>
            <w:r>
              <w:rPr>
                <w:rFonts w:cs="Times New Roman"/>
                <w:b/>
                <w:lang w:val="en-GB"/>
              </w:rPr>
              <w:t>):</w:t>
            </w:r>
          </w:p>
          <w:p w14:paraId="5035C33F" w14:textId="77777777" w:rsidR="00DF6DEF" w:rsidRDefault="00DF6DEF" w:rsidP="006A3E01">
            <w:pPr>
              <w:rPr>
                <w:rFonts w:cs="Times New Roman"/>
                <w:b/>
                <w:lang w:val="en-GB"/>
              </w:rPr>
            </w:pPr>
          </w:p>
          <w:p w14:paraId="49A05353" w14:textId="525B708A" w:rsidR="00DF6DEF" w:rsidRDefault="00B95473" w:rsidP="00DF6DEF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 xml:space="preserve">International business </w:t>
            </w:r>
            <w:r w:rsidR="008D4EB1">
              <w:rPr>
                <w:rFonts w:cs="Times New Roman"/>
                <w:lang w:val="en-GB"/>
              </w:rPr>
              <w:t xml:space="preserve">(IB) </w:t>
            </w:r>
            <w:r>
              <w:rPr>
                <w:rFonts w:cs="Times New Roman"/>
                <w:lang w:val="en-GB"/>
              </w:rPr>
              <w:t>research</w:t>
            </w:r>
          </w:p>
          <w:p w14:paraId="7A818F59" w14:textId="121BE580" w:rsidR="00B95473" w:rsidRDefault="008D4EB1" w:rsidP="00E2316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Main i</w:t>
            </w:r>
            <w:r w:rsidR="00DF6DEF">
              <w:rPr>
                <w:rFonts w:cs="Times New Roman"/>
                <w:lang w:val="en-GB"/>
              </w:rPr>
              <w:t>nternational business theories</w:t>
            </w:r>
          </w:p>
          <w:p w14:paraId="7F8491B4" w14:textId="61035C73" w:rsidR="00B95473" w:rsidRDefault="00BE0585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urrent issues in</w:t>
            </w:r>
            <w:r w:rsidR="00B95473">
              <w:rPr>
                <w:rFonts w:cs="Times New Roman"/>
                <w:lang w:val="en-GB"/>
              </w:rPr>
              <w:t xml:space="preserve"> international business</w:t>
            </w:r>
            <w:r>
              <w:rPr>
                <w:rFonts w:cs="Times New Roman"/>
                <w:lang w:val="en-GB"/>
              </w:rPr>
              <w:t xml:space="preserve"> research</w:t>
            </w:r>
            <w:r w:rsidR="008D4EB1">
              <w:rPr>
                <w:rFonts w:cs="Times New Roman"/>
                <w:lang w:val="en-GB"/>
              </w:rPr>
              <w:t>: how to develop original research questions in IB</w:t>
            </w:r>
          </w:p>
          <w:p w14:paraId="0FE5AEDD" w14:textId="77777777" w:rsidR="00B95473" w:rsidRPr="00B95473" w:rsidRDefault="00B95473" w:rsidP="00B95473">
            <w:pPr>
              <w:rPr>
                <w:rFonts w:cs="Times New Roman"/>
                <w:lang w:val="en-GB"/>
              </w:rPr>
            </w:pPr>
          </w:p>
          <w:p w14:paraId="2186AB77" w14:textId="77777777" w:rsidR="006A3E01" w:rsidRPr="00750DF3" w:rsidRDefault="006A3E01" w:rsidP="006A3E01">
            <w:pPr>
              <w:jc w:val="center"/>
              <w:rPr>
                <w:rFonts w:cs="Times New Roman"/>
                <w:lang w:val="en-GB"/>
              </w:rPr>
            </w:pPr>
          </w:p>
          <w:p w14:paraId="466CC873" w14:textId="1DF54C31" w:rsidR="006A3E01" w:rsidRPr="00750DF3" w:rsidRDefault="005D66AC" w:rsidP="006A3E01">
            <w:pPr>
              <w:ind w:left="10"/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Consumer behaviour</w:t>
            </w:r>
            <w:r w:rsidR="00B95473">
              <w:rPr>
                <w:rFonts w:cs="Times New Roman"/>
                <w:b/>
                <w:lang w:val="en-GB"/>
              </w:rPr>
              <w:t xml:space="preserve"> theories (Marina Gigliotti-6 hours)</w:t>
            </w:r>
          </w:p>
          <w:p w14:paraId="5652C3E9" w14:textId="452CD665" w:rsidR="006A3E01" w:rsidRPr="00750DF3" w:rsidRDefault="005D66AC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Positivist perspectives</w:t>
            </w:r>
            <w:r w:rsidR="006A3E01" w:rsidRPr="00750DF3">
              <w:rPr>
                <w:rFonts w:cs="Times New Roman"/>
                <w:lang w:val="en-GB"/>
              </w:rPr>
              <w:t xml:space="preserve"> (</w:t>
            </w:r>
            <w:r w:rsidRPr="00750DF3">
              <w:rPr>
                <w:rFonts w:cs="Times New Roman"/>
                <w:lang w:val="en-GB"/>
              </w:rPr>
              <w:t>rational, behavioural, cognitive</w:t>
            </w:r>
            <w:r w:rsidR="006A3E01" w:rsidRPr="00750DF3">
              <w:rPr>
                <w:rFonts w:cs="Times New Roman"/>
                <w:lang w:val="en-GB"/>
              </w:rPr>
              <w:t>)</w:t>
            </w:r>
          </w:p>
          <w:p w14:paraId="40329D35" w14:textId="78F2C683" w:rsidR="006A3E01" w:rsidRPr="00750DF3" w:rsidRDefault="009042BA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Non-positivist</w:t>
            </w:r>
            <w:r w:rsidR="005D66AC" w:rsidRPr="00750DF3">
              <w:rPr>
                <w:rFonts w:cs="Times New Roman"/>
                <w:lang w:val="en-GB"/>
              </w:rPr>
              <w:t xml:space="preserve"> </w:t>
            </w:r>
            <w:r w:rsidR="00892ED2" w:rsidRPr="00750DF3">
              <w:rPr>
                <w:rFonts w:cs="Times New Roman"/>
                <w:lang w:val="en-GB"/>
              </w:rPr>
              <w:t xml:space="preserve">or interpretative </w:t>
            </w:r>
            <w:r w:rsidR="005D66AC" w:rsidRPr="00750DF3">
              <w:rPr>
                <w:rFonts w:cs="Times New Roman"/>
                <w:lang w:val="en-GB"/>
              </w:rPr>
              <w:t>perspectives</w:t>
            </w:r>
            <w:r w:rsidR="00892ED2" w:rsidRPr="00750DF3">
              <w:rPr>
                <w:rFonts w:cs="Times New Roman"/>
                <w:lang w:val="en-GB"/>
              </w:rPr>
              <w:t xml:space="preserve"> </w:t>
            </w:r>
          </w:p>
          <w:p w14:paraId="7E0894E9" w14:textId="770A118A" w:rsidR="00892ED2" w:rsidRPr="00750DF3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Doing research on consumer behaviour</w:t>
            </w:r>
          </w:p>
          <w:p w14:paraId="70C5D2BE" w14:textId="0E76CA99" w:rsidR="006A3E01" w:rsidRDefault="006A3E01" w:rsidP="006A3E01">
            <w:pPr>
              <w:ind w:left="10"/>
              <w:rPr>
                <w:rFonts w:cs="Times New Roman"/>
                <w:b/>
                <w:lang w:val="en-GB"/>
              </w:rPr>
            </w:pPr>
          </w:p>
          <w:p w14:paraId="7E4715B6" w14:textId="14B67BB7" w:rsidR="00354281" w:rsidRDefault="00354281" w:rsidP="006A3E01">
            <w:pPr>
              <w:ind w:left="10"/>
              <w:rPr>
                <w:rFonts w:cs="Times New Roman"/>
                <w:b/>
                <w:lang w:val="en-GB"/>
              </w:rPr>
            </w:pPr>
          </w:p>
          <w:p w14:paraId="7032B0B7" w14:textId="4A4970A3" w:rsidR="006A3E01" w:rsidRPr="00750DF3" w:rsidRDefault="00CB04DF" w:rsidP="001D01D0">
            <w:pPr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Management theories</w:t>
            </w:r>
            <w:r>
              <w:rPr>
                <w:rFonts w:cs="Times New Roman"/>
                <w:b/>
                <w:lang w:val="en-GB"/>
              </w:rPr>
              <w:t>: social issues</w:t>
            </w:r>
            <w:r w:rsidR="00B95473">
              <w:rPr>
                <w:rFonts w:cs="Times New Roman"/>
                <w:b/>
                <w:lang w:val="en-GB"/>
              </w:rPr>
              <w:t xml:space="preserve"> (Antonio Picciotti -6 hours)</w:t>
            </w:r>
          </w:p>
          <w:p w14:paraId="71C2B08E" w14:textId="4A8602BD" w:rsidR="006A3E01" w:rsidRPr="00CB04DF" w:rsidRDefault="00CB04DF" w:rsidP="00D930B7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</w:rPr>
              <w:t xml:space="preserve">Theoretical approaches to social issues: form CSR to </w:t>
            </w:r>
            <w:r w:rsidRPr="00CB04DF">
              <w:rPr>
                <w:rFonts w:cs="Times New Roman"/>
              </w:rPr>
              <w:t>Stakeholder Theory</w:t>
            </w:r>
          </w:p>
          <w:p w14:paraId="39EDA3F0" w14:textId="58CF458E" w:rsidR="00CB04D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urrent theoretical insights: Towards</w:t>
            </w:r>
            <w:r w:rsidR="00CB04DF">
              <w:rPr>
                <w:rFonts w:cs="Times New Roman"/>
                <w:lang w:val="en-GB"/>
              </w:rPr>
              <w:t xml:space="preserve"> Social Entrepreneurship </w:t>
            </w:r>
          </w:p>
          <w:p w14:paraId="163A219E" w14:textId="37D08583" w:rsidR="00D53725" w:rsidRPr="00750DF3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 xml:space="preserve">Outside the border: </w:t>
            </w:r>
            <w:r w:rsidR="00CB04DF">
              <w:rPr>
                <w:rFonts w:cs="Times New Roman"/>
                <w:lang w:val="en-GB"/>
              </w:rPr>
              <w:t>Social Enterprise</w:t>
            </w:r>
          </w:p>
        </w:tc>
      </w:tr>
      <w:tr w:rsidR="00D53725" w:rsidRPr="00515C81" w14:paraId="399DC024" w14:textId="77777777" w:rsidTr="006266B1">
        <w:trPr>
          <w:trHeight w:val="907"/>
        </w:trPr>
        <w:tc>
          <w:tcPr>
            <w:tcW w:w="2660" w:type="dxa"/>
            <w:vAlign w:val="center"/>
          </w:tcPr>
          <w:p w14:paraId="5A6F8E81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Metodologia/Method</w:t>
            </w:r>
          </w:p>
        </w:tc>
        <w:tc>
          <w:tcPr>
            <w:tcW w:w="3685" w:type="dxa"/>
            <w:vAlign w:val="center"/>
          </w:tcPr>
          <w:p w14:paraId="31FF5F14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>Analisi teorica</w:t>
            </w:r>
          </w:p>
          <w:p w14:paraId="2CEF5D28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>Discussione di papers</w:t>
            </w:r>
          </w:p>
          <w:p w14:paraId="2C1E1690" w14:textId="75D587AB" w:rsidR="00D53725" w:rsidRPr="004257F2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>
              <w:rPr>
                <w:lang w:val="it-IT"/>
              </w:rPr>
              <w:t>Discussioni in classe o r</w:t>
            </w:r>
            <w:r w:rsidRPr="004257F2">
              <w:rPr>
                <w:lang w:val="it-IT"/>
              </w:rPr>
              <w:t>ealizzazione lavori individuali</w:t>
            </w:r>
          </w:p>
        </w:tc>
        <w:tc>
          <w:tcPr>
            <w:tcW w:w="3686" w:type="dxa"/>
          </w:tcPr>
          <w:p w14:paraId="133C830B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Theoretical analysis</w:t>
            </w:r>
          </w:p>
          <w:p w14:paraId="137C04C8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Discussion of scientific papers</w:t>
            </w:r>
          </w:p>
          <w:p w14:paraId="0B0E2B3F" w14:textId="17D02096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In class discussion or individual assignments</w:t>
            </w:r>
          </w:p>
        </w:tc>
      </w:tr>
      <w:tr w:rsidR="00D53725" w:rsidRPr="00515C81" w14:paraId="58DCCB7F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73E0FE0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N. Ore/ N. hours</w:t>
            </w:r>
          </w:p>
        </w:tc>
        <w:tc>
          <w:tcPr>
            <w:tcW w:w="3685" w:type="dxa"/>
            <w:vAlign w:val="center"/>
          </w:tcPr>
          <w:p w14:paraId="197DD099" w14:textId="77777777" w:rsidR="00D53725" w:rsidRDefault="00D53725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18</w:t>
            </w:r>
          </w:p>
        </w:tc>
        <w:tc>
          <w:tcPr>
            <w:tcW w:w="3686" w:type="dxa"/>
            <w:vAlign w:val="center"/>
          </w:tcPr>
          <w:p w14:paraId="0AB83BDA" w14:textId="77777777" w:rsidR="00D53725" w:rsidRPr="00750DF3" w:rsidRDefault="00D53725" w:rsidP="00D53725">
            <w:pPr>
              <w:ind w:right="176"/>
              <w:jc w:val="center"/>
              <w:rPr>
                <w:b/>
                <w:lang w:val="en-GB"/>
              </w:rPr>
            </w:pPr>
            <w:r w:rsidRPr="00750DF3">
              <w:rPr>
                <w:b/>
                <w:lang w:val="en-GB"/>
              </w:rPr>
              <w:t>18</w:t>
            </w:r>
          </w:p>
        </w:tc>
      </w:tr>
      <w:tr w:rsidR="00D53725" w:rsidRPr="00515C81" w14:paraId="6EA0067E" w14:textId="77777777" w:rsidTr="005F7B49">
        <w:trPr>
          <w:trHeight w:val="907"/>
        </w:trPr>
        <w:tc>
          <w:tcPr>
            <w:tcW w:w="2660" w:type="dxa"/>
            <w:vAlign w:val="center"/>
          </w:tcPr>
          <w:p w14:paraId="2977B4E9" w14:textId="20AC8F62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Mese/Month*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0640617" w14:textId="766FFB85" w:rsidR="00D53725" w:rsidRPr="005F7B49" w:rsidRDefault="002C4D3E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Febbraio</w:t>
            </w:r>
            <w:r w:rsidR="00D53725" w:rsidRPr="005F7B49">
              <w:rPr>
                <w:b/>
                <w:lang w:val="it-IT"/>
              </w:rPr>
              <w:t>/</w:t>
            </w:r>
            <w:proofErr w:type="gramStart"/>
            <w:r w:rsidR="005F7B49" w:rsidRPr="005F7B49">
              <w:rPr>
                <w:b/>
                <w:lang w:val="it-IT"/>
              </w:rPr>
              <w:t>Giugno</w:t>
            </w:r>
            <w:proofErr w:type="gramEnd"/>
          </w:p>
        </w:tc>
        <w:tc>
          <w:tcPr>
            <w:tcW w:w="3686" w:type="dxa"/>
            <w:shd w:val="clear" w:color="auto" w:fill="auto"/>
            <w:vAlign w:val="center"/>
          </w:tcPr>
          <w:p w14:paraId="484A8A14" w14:textId="03E3DB55" w:rsidR="00D53725" w:rsidRPr="005F7B49" w:rsidRDefault="002C4D3E" w:rsidP="00D53725">
            <w:pPr>
              <w:ind w:right="176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ebruary</w:t>
            </w:r>
            <w:r w:rsidR="00D53725" w:rsidRPr="005F7B49">
              <w:rPr>
                <w:b/>
                <w:lang w:val="en-GB"/>
              </w:rPr>
              <w:t>/</w:t>
            </w:r>
            <w:r w:rsidR="005F7B49" w:rsidRPr="005F7B49">
              <w:rPr>
                <w:b/>
                <w:lang w:val="en-GB"/>
              </w:rPr>
              <w:t>June</w:t>
            </w:r>
          </w:p>
        </w:tc>
      </w:tr>
      <w:tr w:rsidR="00D53725" w:rsidRPr="00515C81" w14:paraId="13E4E09D" w14:textId="77777777" w:rsidTr="00BE18BD">
        <w:trPr>
          <w:trHeight w:val="907"/>
        </w:trPr>
        <w:tc>
          <w:tcPr>
            <w:tcW w:w="2660" w:type="dxa"/>
            <w:vAlign w:val="center"/>
          </w:tcPr>
          <w:p w14:paraId="0C25F8D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urriculum</w:t>
            </w:r>
          </w:p>
        </w:tc>
        <w:tc>
          <w:tcPr>
            <w:tcW w:w="3685" w:type="dxa"/>
          </w:tcPr>
          <w:p w14:paraId="7A719FCB" w14:textId="12AE0A2F" w:rsidR="00D53725" w:rsidRDefault="00D53725" w:rsidP="00D53725">
            <w:pPr>
              <w:jc w:val="both"/>
              <w:rPr>
                <w:lang w:val="it-IT"/>
              </w:rPr>
            </w:pPr>
            <w:r>
              <w:rPr>
                <w:lang w:val="it-IT"/>
              </w:rPr>
              <w:t>-</w:t>
            </w:r>
            <w:r w:rsidRPr="00F952A6">
              <w:rPr>
                <w:lang w:val="it-IT"/>
              </w:rPr>
              <w:t xml:space="preserve"> </w:t>
            </w:r>
            <w:r>
              <w:rPr>
                <w:lang w:val="it-IT"/>
              </w:rPr>
              <w:t>E&amp;B</w:t>
            </w:r>
          </w:p>
          <w:p w14:paraId="27C7839B" w14:textId="1091E78D" w:rsidR="00D53725" w:rsidRPr="00F952A6" w:rsidRDefault="00D53725" w:rsidP="00D53725">
            <w:pPr>
              <w:jc w:val="both"/>
              <w:rPr>
                <w:lang w:val="it-IT"/>
              </w:rPr>
            </w:pPr>
          </w:p>
        </w:tc>
        <w:tc>
          <w:tcPr>
            <w:tcW w:w="3686" w:type="dxa"/>
          </w:tcPr>
          <w:p w14:paraId="2C1099B1" w14:textId="39C96E7D" w:rsidR="00D53725" w:rsidRPr="00750DF3" w:rsidRDefault="00D53725" w:rsidP="00D53725">
            <w:pPr>
              <w:ind w:right="176"/>
              <w:jc w:val="both"/>
              <w:rPr>
                <w:lang w:val="en-GB"/>
              </w:rPr>
            </w:pPr>
            <w:r w:rsidRPr="00750DF3">
              <w:rPr>
                <w:lang w:val="en-GB"/>
              </w:rPr>
              <w:t>- E&amp;B</w:t>
            </w:r>
          </w:p>
        </w:tc>
      </w:tr>
      <w:tr w:rsidR="00D53725" w:rsidRPr="00C84AFF" w14:paraId="207BFE0D" w14:textId="77777777" w:rsidTr="00354281">
        <w:trPr>
          <w:trHeight w:val="907"/>
        </w:trPr>
        <w:tc>
          <w:tcPr>
            <w:tcW w:w="2660" w:type="dxa"/>
            <w:vAlign w:val="center"/>
          </w:tcPr>
          <w:p w14:paraId="4E899B2F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esti di riferimento/ </w:t>
            </w:r>
            <w:proofErr w:type="spellStart"/>
            <w:r>
              <w:rPr>
                <w:b/>
                <w:lang w:val="it-IT"/>
              </w:rPr>
              <w:t>Suggested</w:t>
            </w:r>
            <w:proofErr w:type="spellEnd"/>
            <w:r>
              <w:rPr>
                <w:b/>
                <w:lang w:val="it-IT"/>
              </w:rPr>
              <w:t xml:space="preserve"> readings</w:t>
            </w:r>
          </w:p>
        </w:tc>
        <w:tc>
          <w:tcPr>
            <w:tcW w:w="3685" w:type="dxa"/>
            <w:vAlign w:val="center"/>
          </w:tcPr>
          <w:p w14:paraId="0B82E9F6" w14:textId="53078267" w:rsidR="00BE0585" w:rsidRPr="00A16D7E" w:rsidRDefault="00BE0585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Johanson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, &amp;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Vahlne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 E. (2009). The Uppsala internationalization process model revisited: From liability of foreignness to liability of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outsidership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I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usiness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40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9), 1411-1431.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</w:p>
          <w:p w14:paraId="6DF7C85D" w14:textId="399921C2" w:rsidR="00BE0585" w:rsidRPr="00A16D7E" w:rsidRDefault="00BE0585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Knight, G. A., &amp; Cavusgil, S. T. (2004). Innovation, organizational capabilities, and the born-global firm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I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usiness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35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2), 124-141.</w:t>
            </w:r>
          </w:p>
          <w:p w14:paraId="1534966F" w14:textId="38562FED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5D795B5B" w14:textId="13B29E1C" w:rsidR="00BE0585" w:rsidRPr="00A16D7E" w:rsidRDefault="00BE0585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466848CD" w14:textId="77777777" w:rsidR="00BE0585" w:rsidRPr="00A16D7E" w:rsidRDefault="00BE0585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093A81D2" w14:textId="77777777" w:rsidR="005C7148" w:rsidRPr="00A16D7E" w:rsidRDefault="005C7148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jzen</w:t>
            </w:r>
            <w:proofErr w:type="spellEnd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I. (1991). The theory of planned </w:t>
            </w:r>
            <w:proofErr w:type="spellStart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behavior</w:t>
            </w:r>
            <w:proofErr w:type="spellEnd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. </w:t>
            </w:r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Organizational </w:t>
            </w:r>
            <w:proofErr w:type="spellStart"/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ehavior</w:t>
            </w:r>
            <w:proofErr w:type="spellEnd"/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and human decision processes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50(2), 179-211. </w:t>
            </w:r>
          </w:p>
          <w:p w14:paraId="3973457A" w14:textId="229D570B" w:rsidR="005C7148" w:rsidRPr="00A16D7E" w:rsidRDefault="005236BC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Journal of consumer research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9(2), 132-140.</w:t>
            </w:r>
          </w:p>
          <w:p w14:paraId="442885D8" w14:textId="77777777" w:rsidR="005C7148" w:rsidRPr="00A16D7E" w:rsidRDefault="005C7148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</w:p>
          <w:p w14:paraId="1781E611" w14:textId="77777777" w:rsidR="00C7716A" w:rsidRPr="00A16D7E" w:rsidRDefault="00C7716A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McWilliams, A., &amp; Siegel, D. S. (2011). Creating and capturing value: Strategic corporate social responsibility, resource-based theory, and sustainable competitive advantage. </w:t>
            </w:r>
            <w:r w:rsidRPr="00A16D7E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n-GB"/>
              </w:rPr>
              <w:t>Journal of Management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37(5), 1480-1495.</w:t>
            </w:r>
          </w:p>
          <w:p w14:paraId="6D63D7B1" w14:textId="6D106AAE" w:rsidR="00C7716A" w:rsidRPr="00A16D7E" w:rsidRDefault="00A16D7E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Bacq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S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Janssen F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.,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201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.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The multiple faces of social entrepreneurship. A review of definitional issues based on geographical and thematic criteri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a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, </w:t>
            </w:r>
            <w:r w:rsidR="00C7716A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lastRenderedPageBreak/>
              <w:t>Entrepreneurship and Regional Development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2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5-6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73-403.</w:t>
            </w:r>
          </w:p>
          <w:p w14:paraId="047C2B8E" w14:textId="40D4F255" w:rsidR="00C84AFF" w:rsidRPr="00A16D7E" w:rsidRDefault="00A16D7E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Defourny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J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Nyssens M., (2010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Conception of Social Enterprise and Social Entrepreneurship in Europe and United States: Convergences and Divergences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.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="00C7716A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Journal of Social Entrepreneurship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2-53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84F7BE0" w14:textId="68FB5CE9" w:rsidR="00D53725" w:rsidRPr="00A16D7E" w:rsidRDefault="00D53725" w:rsidP="00D53725">
            <w:pPr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686" w:type="dxa"/>
          </w:tcPr>
          <w:p w14:paraId="1853166A" w14:textId="25F3432A" w:rsidR="00BE0585" w:rsidRPr="00A16D7E" w:rsidRDefault="00BE0585" w:rsidP="00BE0585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lastRenderedPageBreak/>
              <w:t>Johanson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, &amp;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Vahlne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 E. (2009). The Uppsala internationalization process model revisited: From liability of foreignness to liability of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outsidership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</w:t>
            </w:r>
            <w:r w:rsidR="00C7716A"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I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nternational business s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40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9), 1411-1431.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</w:p>
          <w:p w14:paraId="468F9B7A" w14:textId="4F649FF3" w:rsidR="00BE0585" w:rsidRPr="00A16D7E" w:rsidRDefault="00BE0585" w:rsidP="00BE0585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Knight, G. A., &amp; Cavusgil, S. T. (2004). Innovation, organizational capabilities, and the born-global firm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</w:t>
            </w:r>
            <w:r w:rsidR="00C7716A"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I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usiness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35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2), 124-141.</w:t>
            </w:r>
          </w:p>
          <w:p w14:paraId="335F26CD" w14:textId="21F0283F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1544CFE2" w14:textId="0BE7C029" w:rsidR="00BE0585" w:rsidRPr="00A16D7E" w:rsidRDefault="00BE0585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54C39B11" w14:textId="77777777" w:rsidR="00BE0585" w:rsidRPr="00A16D7E" w:rsidRDefault="00BE0585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114ABA8F" w14:textId="3CC61289" w:rsidR="005C7148" w:rsidRPr="00A16D7E" w:rsidRDefault="005C7148" w:rsidP="005C7148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jzen</w:t>
            </w:r>
            <w:proofErr w:type="spellEnd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I. (1991). The theory of planned </w:t>
            </w:r>
            <w:proofErr w:type="spellStart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behavior</w:t>
            </w:r>
            <w:proofErr w:type="spellEnd"/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. </w:t>
            </w:r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Organizational </w:t>
            </w:r>
            <w:proofErr w:type="spellStart"/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ehavior</w:t>
            </w:r>
            <w:proofErr w:type="spellEnd"/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and human decision processes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50(2), 179-211. </w:t>
            </w:r>
          </w:p>
          <w:p w14:paraId="4A1FA0DD" w14:textId="64604915" w:rsidR="007B77DB" w:rsidRPr="00A16D7E" w:rsidRDefault="007B77DB" w:rsidP="007B77DB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A16D7E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Journal of consumer research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9(2), 132-140.</w:t>
            </w:r>
          </w:p>
          <w:p w14:paraId="5CE096D3" w14:textId="77777777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79313D35" w14:textId="434A11BA" w:rsidR="000A00FD" w:rsidRPr="00A16D7E" w:rsidRDefault="000A00FD" w:rsidP="000A00FD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McWilliams, A., &amp; Siegel, D. S. (2011). Creating and capturing value: Strategic corporate social responsibility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resource-based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theor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y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nd sustainable competitive advantage.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n-GB"/>
              </w:rPr>
              <w:t>Journal of Management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37(5), 1480-1495.</w:t>
            </w:r>
          </w:p>
          <w:p w14:paraId="3173CCD6" w14:textId="18B672BE" w:rsidR="00C84AFF" w:rsidRPr="00A16D7E" w:rsidRDefault="00A16D7E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Bacq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S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Janssen F.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,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201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.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The multiple faces of social entrepreneurship. A review of definitional issues based on geographical and thematic criteria, </w:t>
            </w:r>
            <w:r w:rsidR="00C84AFF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lastRenderedPageBreak/>
              <w:t>Entrepreneurship and Regional Development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2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5-6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73-403.</w:t>
            </w:r>
          </w:p>
          <w:p w14:paraId="192A838F" w14:textId="691E60D6" w:rsidR="00A16D7E" w:rsidRPr="00A16D7E" w:rsidRDefault="00A16D7E" w:rsidP="00A16D7E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Defourny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J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Nyssens M., (2010), Conception of Social Enterprise and Social Entrepreneurship in Europe and United States: Convergences and Divergences. </w:t>
            </w:r>
            <w:r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Journal of Social Entrepreneurship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1(1), 32-5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26EE5693" w14:textId="267EC940" w:rsidR="00D53725" w:rsidRPr="00A16D7E" w:rsidRDefault="00D53725" w:rsidP="00D53725">
            <w:pPr>
              <w:spacing w:before="12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4761DF9F" w14:textId="4933CC26" w:rsidR="000030B3" w:rsidRPr="00C25EBA" w:rsidRDefault="00660636" w:rsidP="000E7C90">
      <w:pPr>
        <w:jc w:val="both"/>
      </w:pPr>
      <w:r w:rsidRPr="00C25EBA">
        <w:lastRenderedPageBreak/>
        <w:t>*</w:t>
      </w:r>
      <w:r w:rsidR="00C25EBA" w:rsidRPr="00C25EBA">
        <w:t xml:space="preserve"> </w:t>
      </w:r>
      <w:r w:rsidR="00C25EBA">
        <w:t xml:space="preserve">For details, please, refer to the calendar available at </w:t>
      </w:r>
      <w:hyperlink r:id="rId6" w:history="1">
        <w:r w:rsidR="00C25EBA" w:rsidRPr="00521477">
          <w:rPr>
            <w:rStyle w:val="Collegamentoipertestuale"/>
          </w:rPr>
          <w:t>http://dottorato.ec.unipg.it/it/</w:t>
        </w:r>
      </w:hyperlink>
      <w:r w:rsidR="00C25EBA">
        <w:t xml:space="preserve"> </w:t>
      </w:r>
    </w:p>
    <w:sectPr w:rsidR="000030B3" w:rsidRPr="00C25EBA" w:rsidSect="00FA57AF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078AD"/>
    <w:multiLevelType w:val="hybridMultilevel"/>
    <w:tmpl w:val="35B6CDE4"/>
    <w:lvl w:ilvl="0" w:tplc="4A5898BE">
      <w:start w:val="14"/>
      <w:numFmt w:val="bullet"/>
      <w:lvlText w:val="-"/>
      <w:lvlJc w:val="left"/>
      <w:pPr>
        <w:ind w:left="512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23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5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7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9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1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3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5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72" w:hanging="360"/>
      </w:pPr>
      <w:rPr>
        <w:rFonts w:ascii="Wingdings" w:hAnsi="Wingdings" w:hint="default"/>
      </w:rPr>
    </w:lvl>
  </w:abstractNum>
  <w:abstractNum w:abstractNumId="1" w15:restartNumberingAfterBreak="0">
    <w:nsid w:val="05276102"/>
    <w:multiLevelType w:val="hybridMultilevel"/>
    <w:tmpl w:val="08306326"/>
    <w:lvl w:ilvl="0" w:tplc="5ECC2CF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lang w:val="it-I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F59D1"/>
    <w:multiLevelType w:val="hybridMultilevel"/>
    <w:tmpl w:val="049E66A4"/>
    <w:lvl w:ilvl="0" w:tplc="96248B18">
      <w:start w:val="14"/>
      <w:numFmt w:val="bullet"/>
      <w:lvlText w:val="-"/>
      <w:lvlJc w:val="left"/>
      <w:pPr>
        <w:ind w:left="37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" w15:restartNumberingAfterBreak="0">
    <w:nsid w:val="3AD65BF2"/>
    <w:multiLevelType w:val="hybridMultilevel"/>
    <w:tmpl w:val="4E64D9B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944D2"/>
    <w:multiLevelType w:val="hybridMultilevel"/>
    <w:tmpl w:val="C79A0026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66E29"/>
    <w:multiLevelType w:val="hybridMultilevel"/>
    <w:tmpl w:val="C7BC267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319F7"/>
    <w:multiLevelType w:val="hybridMultilevel"/>
    <w:tmpl w:val="AB6490DC"/>
    <w:lvl w:ilvl="0" w:tplc="6B32E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76393"/>
    <w:multiLevelType w:val="hybridMultilevel"/>
    <w:tmpl w:val="A684B8D2"/>
    <w:lvl w:ilvl="0" w:tplc="A55C345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22E0D"/>
    <w:multiLevelType w:val="hybridMultilevel"/>
    <w:tmpl w:val="9E64CD2E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31A21"/>
    <w:multiLevelType w:val="hybridMultilevel"/>
    <w:tmpl w:val="4482968E"/>
    <w:lvl w:ilvl="0" w:tplc="67ACB91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07ED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9E344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4E0D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3E2E6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A44FED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28E0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C00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60A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DS2NLQwtbRQ0lEKTi0uzszPAykwrQUAk4/6tywAAAA="/>
  </w:docVars>
  <w:rsids>
    <w:rsidRoot w:val="008A5408"/>
    <w:rsid w:val="000030B3"/>
    <w:rsid w:val="00011434"/>
    <w:rsid w:val="00012F25"/>
    <w:rsid w:val="000352B2"/>
    <w:rsid w:val="00036D6A"/>
    <w:rsid w:val="00041E84"/>
    <w:rsid w:val="00050C01"/>
    <w:rsid w:val="000A00FD"/>
    <w:rsid w:val="000A18AE"/>
    <w:rsid w:val="000B0124"/>
    <w:rsid w:val="000B04E8"/>
    <w:rsid w:val="000B5CD3"/>
    <w:rsid w:val="000C0BD7"/>
    <w:rsid w:val="000C1D80"/>
    <w:rsid w:val="000E1E33"/>
    <w:rsid w:val="000E7C90"/>
    <w:rsid w:val="00107DF2"/>
    <w:rsid w:val="001313E3"/>
    <w:rsid w:val="00165E10"/>
    <w:rsid w:val="001825D9"/>
    <w:rsid w:val="001A2D3B"/>
    <w:rsid w:val="001A6BFD"/>
    <w:rsid w:val="001C11FE"/>
    <w:rsid w:val="001C6A20"/>
    <w:rsid w:val="001C7963"/>
    <w:rsid w:val="001D01D0"/>
    <w:rsid w:val="001E0AED"/>
    <w:rsid w:val="002238F1"/>
    <w:rsid w:val="00243FF6"/>
    <w:rsid w:val="00256EA5"/>
    <w:rsid w:val="002734A2"/>
    <w:rsid w:val="00283D96"/>
    <w:rsid w:val="002A0B96"/>
    <w:rsid w:val="002B1B10"/>
    <w:rsid w:val="002C4D3E"/>
    <w:rsid w:val="002E2118"/>
    <w:rsid w:val="002F2AB5"/>
    <w:rsid w:val="00300F55"/>
    <w:rsid w:val="0030424C"/>
    <w:rsid w:val="003060F9"/>
    <w:rsid w:val="00321EEE"/>
    <w:rsid w:val="0034737B"/>
    <w:rsid w:val="00354281"/>
    <w:rsid w:val="00372D1B"/>
    <w:rsid w:val="00374E55"/>
    <w:rsid w:val="00397BF7"/>
    <w:rsid w:val="003B6F50"/>
    <w:rsid w:val="003E1155"/>
    <w:rsid w:val="003E3621"/>
    <w:rsid w:val="003F132A"/>
    <w:rsid w:val="003F6DDD"/>
    <w:rsid w:val="004257F2"/>
    <w:rsid w:val="004300A0"/>
    <w:rsid w:val="004403F8"/>
    <w:rsid w:val="00452F74"/>
    <w:rsid w:val="00475F78"/>
    <w:rsid w:val="0047643C"/>
    <w:rsid w:val="004A0520"/>
    <w:rsid w:val="004A63AD"/>
    <w:rsid w:val="004A75E0"/>
    <w:rsid w:val="004C5E61"/>
    <w:rsid w:val="004E64DB"/>
    <w:rsid w:val="00515C81"/>
    <w:rsid w:val="005236BC"/>
    <w:rsid w:val="00547B4D"/>
    <w:rsid w:val="005A2087"/>
    <w:rsid w:val="005C7148"/>
    <w:rsid w:val="005D6098"/>
    <w:rsid w:val="005D66AC"/>
    <w:rsid w:val="005D673B"/>
    <w:rsid w:val="005E6804"/>
    <w:rsid w:val="005F7B49"/>
    <w:rsid w:val="00601569"/>
    <w:rsid w:val="006034E8"/>
    <w:rsid w:val="00605C9C"/>
    <w:rsid w:val="006266B1"/>
    <w:rsid w:val="00637101"/>
    <w:rsid w:val="00647050"/>
    <w:rsid w:val="00647699"/>
    <w:rsid w:val="00660636"/>
    <w:rsid w:val="00660A09"/>
    <w:rsid w:val="00673922"/>
    <w:rsid w:val="006810FF"/>
    <w:rsid w:val="00686F35"/>
    <w:rsid w:val="006A0419"/>
    <w:rsid w:val="006A3A1E"/>
    <w:rsid w:val="006A3E01"/>
    <w:rsid w:val="006A4D1B"/>
    <w:rsid w:val="006C106A"/>
    <w:rsid w:val="006E0A31"/>
    <w:rsid w:val="006F33BF"/>
    <w:rsid w:val="0070609B"/>
    <w:rsid w:val="00712FD3"/>
    <w:rsid w:val="007170CF"/>
    <w:rsid w:val="00717A91"/>
    <w:rsid w:val="007305EF"/>
    <w:rsid w:val="00743B66"/>
    <w:rsid w:val="0074740B"/>
    <w:rsid w:val="00750DF3"/>
    <w:rsid w:val="00767C4C"/>
    <w:rsid w:val="007B60D4"/>
    <w:rsid w:val="007B77DB"/>
    <w:rsid w:val="007C0136"/>
    <w:rsid w:val="007D2B37"/>
    <w:rsid w:val="007D3017"/>
    <w:rsid w:val="007F3434"/>
    <w:rsid w:val="007F663F"/>
    <w:rsid w:val="00811FAF"/>
    <w:rsid w:val="008226B4"/>
    <w:rsid w:val="00864336"/>
    <w:rsid w:val="008673CA"/>
    <w:rsid w:val="00887A73"/>
    <w:rsid w:val="00890DB0"/>
    <w:rsid w:val="00892ED2"/>
    <w:rsid w:val="00897BEE"/>
    <w:rsid w:val="008A5408"/>
    <w:rsid w:val="008C3B01"/>
    <w:rsid w:val="008D4EB1"/>
    <w:rsid w:val="009042BA"/>
    <w:rsid w:val="00914E12"/>
    <w:rsid w:val="009460AF"/>
    <w:rsid w:val="00976C76"/>
    <w:rsid w:val="009A2BC9"/>
    <w:rsid w:val="009A3E9F"/>
    <w:rsid w:val="009A768C"/>
    <w:rsid w:val="009D2747"/>
    <w:rsid w:val="009E07DF"/>
    <w:rsid w:val="009F3237"/>
    <w:rsid w:val="009F4E15"/>
    <w:rsid w:val="00A05E2C"/>
    <w:rsid w:val="00A16D7E"/>
    <w:rsid w:val="00A348A4"/>
    <w:rsid w:val="00A34F21"/>
    <w:rsid w:val="00A4771E"/>
    <w:rsid w:val="00A715DB"/>
    <w:rsid w:val="00A87FA9"/>
    <w:rsid w:val="00A972A3"/>
    <w:rsid w:val="00AC5416"/>
    <w:rsid w:val="00AC5BB3"/>
    <w:rsid w:val="00AC7BB9"/>
    <w:rsid w:val="00AD16E0"/>
    <w:rsid w:val="00AE0CA8"/>
    <w:rsid w:val="00AE2F06"/>
    <w:rsid w:val="00AF47ED"/>
    <w:rsid w:val="00B139A1"/>
    <w:rsid w:val="00B15EE1"/>
    <w:rsid w:val="00B25617"/>
    <w:rsid w:val="00B34111"/>
    <w:rsid w:val="00B457A0"/>
    <w:rsid w:val="00B47865"/>
    <w:rsid w:val="00B736EE"/>
    <w:rsid w:val="00B742B6"/>
    <w:rsid w:val="00B95473"/>
    <w:rsid w:val="00BA25BD"/>
    <w:rsid w:val="00BB191C"/>
    <w:rsid w:val="00BD5377"/>
    <w:rsid w:val="00BE0585"/>
    <w:rsid w:val="00BE18BD"/>
    <w:rsid w:val="00BF4FED"/>
    <w:rsid w:val="00C21FED"/>
    <w:rsid w:val="00C25EBA"/>
    <w:rsid w:val="00C324AA"/>
    <w:rsid w:val="00C3412E"/>
    <w:rsid w:val="00C661A7"/>
    <w:rsid w:val="00C72DD1"/>
    <w:rsid w:val="00C75B6D"/>
    <w:rsid w:val="00C76B6D"/>
    <w:rsid w:val="00C7716A"/>
    <w:rsid w:val="00C84AFF"/>
    <w:rsid w:val="00C92440"/>
    <w:rsid w:val="00C93854"/>
    <w:rsid w:val="00C97E73"/>
    <w:rsid w:val="00CA6CB3"/>
    <w:rsid w:val="00CB04DF"/>
    <w:rsid w:val="00CB5E6F"/>
    <w:rsid w:val="00CB6A29"/>
    <w:rsid w:val="00CC30C6"/>
    <w:rsid w:val="00CF6227"/>
    <w:rsid w:val="00D07FE7"/>
    <w:rsid w:val="00D267F5"/>
    <w:rsid w:val="00D337A1"/>
    <w:rsid w:val="00D46789"/>
    <w:rsid w:val="00D53725"/>
    <w:rsid w:val="00D76192"/>
    <w:rsid w:val="00D8469A"/>
    <w:rsid w:val="00D930B7"/>
    <w:rsid w:val="00DC06DB"/>
    <w:rsid w:val="00DC4BED"/>
    <w:rsid w:val="00DF6DEF"/>
    <w:rsid w:val="00E0515D"/>
    <w:rsid w:val="00E07E6B"/>
    <w:rsid w:val="00E23165"/>
    <w:rsid w:val="00E25F9E"/>
    <w:rsid w:val="00E2784E"/>
    <w:rsid w:val="00E27EA9"/>
    <w:rsid w:val="00E3386B"/>
    <w:rsid w:val="00E42F22"/>
    <w:rsid w:val="00E53F52"/>
    <w:rsid w:val="00EB616D"/>
    <w:rsid w:val="00ED06FC"/>
    <w:rsid w:val="00F062A1"/>
    <w:rsid w:val="00F07946"/>
    <w:rsid w:val="00F332F5"/>
    <w:rsid w:val="00F41DDD"/>
    <w:rsid w:val="00F446A8"/>
    <w:rsid w:val="00F45064"/>
    <w:rsid w:val="00F555A8"/>
    <w:rsid w:val="00F66B1A"/>
    <w:rsid w:val="00F81FD7"/>
    <w:rsid w:val="00F877FD"/>
    <w:rsid w:val="00F91392"/>
    <w:rsid w:val="00F93F4D"/>
    <w:rsid w:val="00F952A6"/>
    <w:rsid w:val="00FA51FB"/>
    <w:rsid w:val="00FA57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AE4116"/>
  <w15:docId w15:val="{D78DB3E8-6F55-8642-9E35-44441A8CF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24A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C106A"/>
    <w:pPr>
      <w:ind w:left="720"/>
      <w:contextualSpacing/>
    </w:pPr>
  </w:style>
  <w:style w:type="table" w:styleId="Grigliatabella">
    <w:name w:val="Table Grid"/>
    <w:basedOn w:val="Tabellanormale"/>
    <w:uiPriority w:val="59"/>
    <w:rsid w:val="003E11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F41DDD"/>
  </w:style>
  <w:style w:type="character" w:customStyle="1" w:styleId="slug-vol">
    <w:name w:val="slug-vol"/>
    <w:basedOn w:val="Carpredefinitoparagrafo"/>
    <w:rsid w:val="007D2B37"/>
  </w:style>
  <w:style w:type="character" w:customStyle="1" w:styleId="slug-issue">
    <w:name w:val="slug-issue"/>
    <w:basedOn w:val="Carpredefinitoparagrafo"/>
    <w:rsid w:val="007D2B37"/>
  </w:style>
  <w:style w:type="character" w:customStyle="1" w:styleId="slug-pages">
    <w:name w:val="slug-pages"/>
    <w:basedOn w:val="Carpredefinitoparagrafo"/>
    <w:rsid w:val="007D2B37"/>
  </w:style>
  <w:style w:type="character" w:customStyle="1" w:styleId="searchword">
    <w:name w:val="searchword"/>
    <w:basedOn w:val="Carpredefinitoparagrafo"/>
    <w:rsid w:val="007D2B37"/>
  </w:style>
  <w:style w:type="character" w:styleId="Collegamentoipertestuale">
    <w:name w:val="Hyperlink"/>
    <w:basedOn w:val="Carpredefinitoparagrafo"/>
    <w:uiPriority w:val="99"/>
    <w:unhideWhenUsed/>
    <w:rsid w:val="00F446A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5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9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ottorato.ec.unipg.it/i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1292D-1D32-4174-A4E7-B21191FA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3</Pages>
  <Words>725</Words>
  <Characters>4135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 Perugia - Dip. Economia, Finanza e Statistica</Company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Castellani</dc:creator>
  <cp:lastModifiedBy>Andrea Runfola</cp:lastModifiedBy>
  <cp:revision>33</cp:revision>
  <dcterms:created xsi:type="dcterms:W3CDTF">2020-05-08T09:48:00Z</dcterms:created>
  <dcterms:modified xsi:type="dcterms:W3CDTF">2020-05-19T21:00:00Z</dcterms:modified>
</cp:coreProperties>
</file>